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8DAFA0" w14:textId="537398AA" w:rsidR="00C15F8D" w:rsidRDefault="00014C9B">
      <w:r>
        <w:t>Final Project Reflection:</w:t>
      </w:r>
    </w:p>
    <w:p w14:paraId="14B496B0" w14:textId="77777777" w:rsidR="00014C9B" w:rsidRDefault="00014C9B"/>
    <w:p w14:paraId="3410FD8E" w14:textId="665FC9FE" w:rsidR="0078324D" w:rsidRDefault="00014C9B" w:rsidP="00014C9B">
      <w:pPr>
        <w:tabs>
          <w:tab w:val="left" w:pos="2340"/>
        </w:tabs>
        <w:rPr>
          <w:noProof/>
        </w:rPr>
      </w:pPr>
      <w:r w:rsidRPr="00360B37">
        <w:rPr>
          <w:noProof/>
        </w:rPr>
        <w:t>The application that I used to complete my final project was Visual Studio and Mircosoft word. I also used my wireframe as my templ</w:t>
      </w:r>
      <w:r w:rsidR="00360B37" w:rsidRPr="00360B37">
        <w:rPr>
          <w:noProof/>
        </w:rPr>
        <w:t>ate</w:t>
      </w:r>
      <w:r w:rsidRPr="00360B37">
        <w:rPr>
          <w:noProof/>
        </w:rPr>
        <w:t xml:space="preserve"> for this project. As pr</w:t>
      </w:r>
      <w:r w:rsidR="00360B37" w:rsidRPr="00360B37">
        <w:rPr>
          <w:noProof/>
        </w:rPr>
        <w:t>e</w:t>
      </w:r>
      <w:r w:rsidRPr="00360B37">
        <w:rPr>
          <w:noProof/>
        </w:rPr>
        <w:t>viously me</w:t>
      </w:r>
      <w:r w:rsidR="00360B37" w:rsidRPr="00360B37">
        <w:rPr>
          <w:noProof/>
        </w:rPr>
        <w:t>n</w:t>
      </w:r>
      <w:r w:rsidRPr="00360B37">
        <w:rPr>
          <w:noProof/>
        </w:rPr>
        <w:t xml:space="preserve">tioned these applications can be fairly easy to use. Some of the things that I learned while building my flow chart diagram is that I need to ensure that it is user-friendly and that it is flowing correctly. </w:t>
      </w:r>
      <w:r w:rsidR="00360B37" w:rsidRPr="00360B37">
        <w:rPr>
          <w:noProof/>
        </w:rPr>
        <w:t>On</w:t>
      </w:r>
      <w:r w:rsidRPr="00360B37">
        <w:rPr>
          <w:noProof/>
        </w:rPr>
        <w:t>e of the challenges that I faced in working on my main navigation was that there were a few issues with the layout and the boxes that were added to the nav</w:t>
      </w:r>
      <w:r w:rsidR="00360B37" w:rsidRPr="00360B37">
        <w:rPr>
          <w:noProof/>
        </w:rPr>
        <w:t>iga</w:t>
      </w:r>
      <w:r w:rsidRPr="00360B37">
        <w:rPr>
          <w:noProof/>
        </w:rPr>
        <w:t>tion bar. I had to make sure that the plac</w:t>
      </w:r>
      <w:r w:rsidR="00360B37" w:rsidRPr="00360B37">
        <w:rPr>
          <w:noProof/>
        </w:rPr>
        <w:t>e</w:t>
      </w:r>
      <w:r w:rsidRPr="00360B37">
        <w:rPr>
          <w:noProof/>
        </w:rPr>
        <w:t>ment was correct and that it was also vi</w:t>
      </w:r>
      <w:r w:rsidR="00360B37" w:rsidRPr="00360B37">
        <w:rPr>
          <w:noProof/>
        </w:rPr>
        <w:t>s</w:t>
      </w:r>
      <w:r w:rsidRPr="00360B37">
        <w:rPr>
          <w:noProof/>
        </w:rPr>
        <w:t>ually appealing. Another issue that I faced when working on the home page</w:t>
      </w:r>
      <w:r w:rsidR="00462FDA" w:rsidRPr="00360B37">
        <w:rPr>
          <w:noProof/>
        </w:rPr>
        <w:t xml:space="preserve"> </w:t>
      </w:r>
      <w:r w:rsidRPr="00360B37">
        <w:rPr>
          <w:noProof/>
        </w:rPr>
        <w:t>was making sure that I coved and incorporated all the proper tabs that would be needed and or used by my users.</w:t>
      </w:r>
      <w:r w:rsidR="00360B37">
        <w:rPr>
          <w:noProof/>
        </w:rPr>
        <w:t xml:space="preserve"> My final issue was with my footer and the social media icons keep overlapping on each page. I was able to make the necessary corrections in the CSS by going back and adding an additional line of text to resolve the overlapping issue. </w:t>
      </w:r>
    </w:p>
    <w:p w14:paraId="376BDF0E" w14:textId="77777777" w:rsidR="0078324D" w:rsidRPr="00360B37" w:rsidRDefault="0078324D" w:rsidP="00014C9B">
      <w:pPr>
        <w:tabs>
          <w:tab w:val="left" w:pos="2340"/>
        </w:tabs>
        <w:rPr>
          <w:noProof/>
        </w:rPr>
      </w:pPr>
    </w:p>
    <w:p w14:paraId="5C45CE14" w14:textId="3F51A6C5" w:rsidR="00014C9B" w:rsidRDefault="00014C9B" w:rsidP="00014C9B">
      <w:pPr>
        <w:tabs>
          <w:tab w:val="left" w:pos="2340"/>
        </w:tabs>
        <w:rPr>
          <w:noProof/>
        </w:rPr>
      </w:pPr>
      <w:r w:rsidRPr="00360B37">
        <w:rPr>
          <w:noProof/>
        </w:rPr>
        <w:t>As I worked on this project it was a little bit difficult because the project was very personal.  I had to make sure that all the information that was dis</w:t>
      </w:r>
      <w:r w:rsidR="00360B37" w:rsidRPr="00360B37">
        <w:rPr>
          <w:noProof/>
        </w:rPr>
        <w:t>cuss</w:t>
      </w:r>
      <w:r w:rsidRPr="00360B37">
        <w:rPr>
          <w:noProof/>
        </w:rPr>
        <w:t>ed in project two of my wireframe was created and represe</w:t>
      </w:r>
      <w:r w:rsidR="00462FDA" w:rsidRPr="00360B37">
        <w:rPr>
          <w:noProof/>
        </w:rPr>
        <w:t>n</w:t>
      </w:r>
      <w:r w:rsidRPr="00360B37">
        <w:rPr>
          <w:noProof/>
        </w:rPr>
        <w:t>ted a</w:t>
      </w:r>
      <w:r w:rsidR="00462FDA" w:rsidRPr="00360B37">
        <w:rPr>
          <w:noProof/>
        </w:rPr>
        <w:t>ccor</w:t>
      </w:r>
      <w:r w:rsidR="00360B37" w:rsidRPr="00360B37">
        <w:rPr>
          <w:noProof/>
        </w:rPr>
        <w:t>ding</w:t>
      </w:r>
      <w:r w:rsidR="00462FDA" w:rsidRPr="00360B37">
        <w:rPr>
          <w:noProof/>
        </w:rPr>
        <w:t>ly</w:t>
      </w:r>
      <w:r w:rsidRPr="00360B37">
        <w:rPr>
          <w:noProof/>
        </w:rPr>
        <w:t xml:space="preserve">. </w:t>
      </w:r>
      <w:r w:rsidR="00462FDA" w:rsidRPr="00360B37">
        <w:rPr>
          <w:noProof/>
        </w:rPr>
        <w:t>Also with the we</w:t>
      </w:r>
      <w:r w:rsidR="00360B37" w:rsidRPr="00360B37">
        <w:rPr>
          <w:noProof/>
        </w:rPr>
        <w:t>b</w:t>
      </w:r>
      <w:r w:rsidR="00462FDA" w:rsidRPr="00360B37">
        <w:rPr>
          <w:noProof/>
        </w:rPr>
        <w:t>site I had to make sure that the vis</w:t>
      </w:r>
      <w:r w:rsidR="00360B37" w:rsidRPr="00360B37">
        <w:rPr>
          <w:noProof/>
        </w:rPr>
        <w:t>i</w:t>
      </w:r>
      <w:r w:rsidR="00462FDA" w:rsidRPr="00360B37">
        <w:rPr>
          <w:noProof/>
        </w:rPr>
        <w:t>on that’s was dis</w:t>
      </w:r>
      <w:r w:rsidR="00360B37" w:rsidRPr="00360B37">
        <w:rPr>
          <w:noProof/>
        </w:rPr>
        <w:t>cus</w:t>
      </w:r>
      <w:r w:rsidR="00462FDA" w:rsidRPr="00360B37">
        <w:rPr>
          <w:noProof/>
        </w:rPr>
        <w:t>sed with my partner was</w:t>
      </w:r>
      <w:r w:rsidRPr="00360B37">
        <w:rPr>
          <w:noProof/>
        </w:rPr>
        <w:t xml:space="preserve"> </w:t>
      </w:r>
      <w:r w:rsidR="00462FDA" w:rsidRPr="00360B37">
        <w:rPr>
          <w:noProof/>
        </w:rPr>
        <w:t>represented as ag</w:t>
      </w:r>
      <w:r w:rsidR="00360B37" w:rsidRPr="00360B37">
        <w:rPr>
          <w:noProof/>
        </w:rPr>
        <w:t>re</w:t>
      </w:r>
      <w:r w:rsidR="00462FDA" w:rsidRPr="00360B37">
        <w:rPr>
          <w:noProof/>
        </w:rPr>
        <w:t>ed upon,</w:t>
      </w:r>
      <w:r w:rsidR="00360B37" w:rsidRPr="00360B37">
        <w:rPr>
          <w:noProof/>
        </w:rPr>
        <w:t xml:space="preserve"> </w:t>
      </w:r>
      <w:r w:rsidR="00462FDA" w:rsidRPr="00360B37">
        <w:rPr>
          <w:noProof/>
        </w:rPr>
        <w:t>a</w:t>
      </w:r>
      <w:r w:rsidRPr="00360B37">
        <w:rPr>
          <w:noProof/>
        </w:rPr>
        <w:t xml:space="preserve"> family business was interpreted correctly. I found it </w:t>
      </w:r>
      <w:r w:rsidR="00360B37" w:rsidRPr="00360B37">
        <w:rPr>
          <w:noProof/>
        </w:rPr>
        <w:t xml:space="preserve">was </w:t>
      </w:r>
      <w:r w:rsidRPr="00360B37">
        <w:rPr>
          <w:noProof/>
        </w:rPr>
        <w:t>hard at times to try to stay objective when working on the vision for our site</w:t>
      </w:r>
      <w:r w:rsidR="00360B37">
        <w:rPr>
          <w:noProof/>
        </w:rPr>
        <w:t>. I am pleased with how the site turned out visual and all features that I was able to incorporate from my wireframe proposal that was made in project two.</w:t>
      </w:r>
    </w:p>
    <w:p w14:paraId="0C9B74D1" w14:textId="76FB63B8" w:rsidR="00014C9B" w:rsidRDefault="001E0BD3">
      <w:r>
        <w:rPr>
          <w:noProof/>
        </w:rPr>
        <w:lastRenderedPageBreak/>
        <w:drawing>
          <wp:inline distT="0" distB="0" distL="0" distR="0" wp14:anchorId="23732E47" wp14:editId="2C537B13">
            <wp:extent cx="5943600" cy="7639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3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D75D1" w14:textId="4DAF2C1F" w:rsidR="00BD4093" w:rsidRDefault="00BD4093">
      <w:r>
        <w:rPr>
          <w:noProof/>
        </w:rPr>
        <w:lastRenderedPageBreak/>
        <w:drawing>
          <wp:inline distT="0" distB="0" distL="0" distR="0" wp14:anchorId="3DFAC064" wp14:editId="74302872">
            <wp:extent cx="5943600" cy="3819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C6D17" w14:textId="5DB64600" w:rsidR="001708E1" w:rsidRDefault="001708E1">
      <w:r>
        <w:rPr>
          <w:noProof/>
        </w:rPr>
        <w:drawing>
          <wp:inline distT="0" distB="0" distL="0" distR="0" wp14:anchorId="4E6EE9F6" wp14:editId="4691A48B">
            <wp:extent cx="5943600" cy="3819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84C56" w14:textId="01451E04" w:rsidR="00D17D12" w:rsidRDefault="00D17D12">
      <w:r>
        <w:rPr>
          <w:noProof/>
        </w:rPr>
        <w:lastRenderedPageBreak/>
        <w:drawing>
          <wp:inline distT="0" distB="0" distL="0" distR="0" wp14:anchorId="47CC6220" wp14:editId="6D0F8BB5">
            <wp:extent cx="5943600" cy="3819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D30D4" w14:textId="2B864A64" w:rsidR="00F135A4" w:rsidRDefault="00F135A4">
      <w:r>
        <w:rPr>
          <w:noProof/>
        </w:rPr>
        <w:drawing>
          <wp:inline distT="0" distB="0" distL="0" distR="0" wp14:anchorId="0B4D8AB9" wp14:editId="428F2E33">
            <wp:extent cx="5943600" cy="38195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0AFC6" w14:textId="29A165B8" w:rsidR="00D853D0" w:rsidRDefault="00D853D0">
      <w:r>
        <w:rPr>
          <w:noProof/>
        </w:rPr>
        <w:lastRenderedPageBreak/>
        <w:drawing>
          <wp:inline distT="0" distB="0" distL="0" distR="0" wp14:anchorId="78B0B4C8" wp14:editId="4FAABBDF">
            <wp:extent cx="5943600" cy="38195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80808" w14:textId="136EBD88" w:rsidR="00625B2D" w:rsidRDefault="00625B2D">
      <w:r>
        <w:rPr>
          <w:noProof/>
        </w:rPr>
        <w:drawing>
          <wp:inline distT="0" distB="0" distL="0" distR="0" wp14:anchorId="61D519D6" wp14:editId="66CC7611">
            <wp:extent cx="5943600" cy="38195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9C3BB" w14:textId="25FF644A" w:rsidR="004C1490" w:rsidRDefault="004C1490">
      <w:r>
        <w:rPr>
          <w:noProof/>
        </w:rPr>
        <w:lastRenderedPageBreak/>
        <w:drawing>
          <wp:inline distT="0" distB="0" distL="0" distR="0" wp14:anchorId="52612136" wp14:editId="456093D0">
            <wp:extent cx="5943600" cy="38195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738A8" w14:textId="292C2152" w:rsidR="00192F31" w:rsidRDefault="00192F31">
      <w:r>
        <w:rPr>
          <w:noProof/>
        </w:rPr>
        <w:drawing>
          <wp:inline distT="0" distB="0" distL="0" distR="0" wp14:anchorId="3C971BCD" wp14:editId="309B46A5">
            <wp:extent cx="5943600" cy="381952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704C2" w14:textId="333EBA83" w:rsidR="006F18A8" w:rsidRDefault="006F18A8">
      <w:r>
        <w:rPr>
          <w:noProof/>
        </w:rPr>
        <w:lastRenderedPageBreak/>
        <w:drawing>
          <wp:inline distT="0" distB="0" distL="0" distR="0" wp14:anchorId="08860976" wp14:editId="5A9FF0F2">
            <wp:extent cx="5943600" cy="38195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F18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3D2262"/>
    <w:multiLevelType w:val="multilevel"/>
    <w:tmpl w:val="A184F2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zS1MDQwNTc3NzRQ0lEKTi0uzszPAykwrgUAONXHLCwAAAA="/>
  </w:docVars>
  <w:rsids>
    <w:rsidRoot w:val="00014C9B"/>
    <w:rsid w:val="00014C9B"/>
    <w:rsid w:val="001708E1"/>
    <w:rsid w:val="00192F31"/>
    <w:rsid w:val="001D1CBA"/>
    <w:rsid w:val="001E0BD3"/>
    <w:rsid w:val="002A5AA7"/>
    <w:rsid w:val="002D7FEA"/>
    <w:rsid w:val="00360B37"/>
    <w:rsid w:val="00455FB0"/>
    <w:rsid w:val="00462FDA"/>
    <w:rsid w:val="004C1490"/>
    <w:rsid w:val="005E4E4D"/>
    <w:rsid w:val="00625B2D"/>
    <w:rsid w:val="006C5E90"/>
    <w:rsid w:val="006F18A8"/>
    <w:rsid w:val="00743D5A"/>
    <w:rsid w:val="0078324D"/>
    <w:rsid w:val="00A61351"/>
    <w:rsid w:val="00BD4093"/>
    <w:rsid w:val="00D17D12"/>
    <w:rsid w:val="00D557AF"/>
    <w:rsid w:val="00D853D0"/>
    <w:rsid w:val="00E07838"/>
    <w:rsid w:val="00F13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9F819"/>
  <w15:chartTrackingRefBased/>
  <w15:docId w15:val="{A2BA7B01-C9A8-4FF9-A437-1ACA3609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806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7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ree</dc:creator>
  <cp:keywords/>
  <dc:description/>
  <cp:lastModifiedBy>Cheree</cp:lastModifiedBy>
  <cp:revision>14</cp:revision>
  <dcterms:created xsi:type="dcterms:W3CDTF">2021-07-13T18:52:00Z</dcterms:created>
  <dcterms:modified xsi:type="dcterms:W3CDTF">2021-07-14T03:55:00Z</dcterms:modified>
</cp:coreProperties>
</file>